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11F0" w:rsidRDefault="00690AF5" w:rsidP="004C045A">
      <w:r w:rsidRPr="00690AF5">
        <w:drawing>
          <wp:inline distT="0" distB="0" distL="0" distR="0">
            <wp:extent cx="5943600" cy="468630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6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D11F0" w:rsidRDefault="00FD11F0" w:rsidP="00FD11F0"/>
    <w:p w:rsidR="004C045A" w:rsidRPr="00FD11F0" w:rsidRDefault="00FD11F0" w:rsidP="00FD11F0">
      <w:pPr>
        <w:tabs>
          <w:tab w:val="left" w:pos="915"/>
        </w:tabs>
        <w:rPr>
          <w:sz w:val="28"/>
        </w:rPr>
      </w:pPr>
      <w:r w:rsidRPr="00FD11F0">
        <w:rPr>
          <w:sz w:val="28"/>
        </w:rPr>
        <w:t xml:space="preserve">You will upload your IRB-approved message in ResearchMatch.  ResearchMatch will send your message to volunteers who meet the criteria you provided to ResearchMatch.   </w:t>
      </w:r>
      <w:bookmarkStart w:id="0" w:name="_GoBack"/>
      <w:bookmarkEnd w:id="0"/>
    </w:p>
    <w:sectPr w:rsidR="004C045A" w:rsidRPr="00FD11F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4270" w:rsidRDefault="00CC4270" w:rsidP="00CC4270">
      <w:pPr>
        <w:spacing w:after="0" w:line="240" w:lineRule="auto"/>
      </w:pPr>
      <w:r>
        <w:separator/>
      </w:r>
    </w:p>
  </w:endnote>
  <w:endnote w:type="continuationSeparator" w:id="0">
    <w:p w:rsidR="00CC4270" w:rsidRDefault="00CC4270" w:rsidP="00CC4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4270" w:rsidRDefault="00CC4270" w:rsidP="00CC4270">
      <w:pPr>
        <w:spacing w:after="0" w:line="240" w:lineRule="auto"/>
      </w:pPr>
      <w:r>
        <w:separator/>
      </w:r>
    </w:p>
  </w:footnote>
  <w:footnote w:type="continuationSeparator" w:id="0">
    <w:p w:rsidR="00CC4270" w:rsidRDefault="00CC4270" w:rsidP="00CC4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4270" w:rsidRPr="00CC4270" w:rsidRDefault="00CC4270" w:rsidP="00CC4270">
    <w:pPr>
      <w:pStyle w:val="Header"/>
      <w:jc w:val="center"/>
      <w:rPr>
        <w:sz w:val="40"/>
      </w:rPr>
    </w:pPr>
    <w:r w:rsidRPr="00CC4270">
      <w:rPr>
        <w:sz w:val="40"/>
      </w:rPr>
      <w:t>Participant Contact Message Sample</w:t>
    </w:r>
  </w:p>
  <w:p w:rsidR="00CC4270" w:rsidRDefault="00CC4270" w:rsidP="00CC4270">
    <w:pPr>
      <w:pStyle w:val="Header"/>
      <w:jc w:val="center"/>
      <w:rPr>
        <w:sz w:val="32"/>
      </w:rPr>
    </w:pPr>
  </w:p>
  <w:p w:rsidR="00CC4270" w:rsidRPr="00CC4270" w:rsidRDefault="00CC4270" w:rsidP="00CC4270">
    <w:pPr>
      <w:pStyle w:val="Header"/>
      <w:jc w:val="center"/>
      <w:rPr>
        <w:sz w:val="32"/>
      </w:rPr>
    </w:pPr>
    <w:r>
      <w:rPr>
        <w:sz w:val="32"/>
      </w:rPr>
      <w:t>Do Not Include Contact Information or URL in Your Messag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NDI0NzQxNDMyNTVV0lEKTi0uzszPAykwrAUArga2qiwAAAA="/>
  </w:docVars>
  <w:rsids>
    <w:rsidRoot w:val="00271CA3"/>
    <w:rsid w:val="00191F08"/>
    <w:rsid w:val="00271CA3"/>
    <w:rsid w:val="004C045A"/>
    <w:rsid w:val="00690AF5"/>
    <w:rsid w:val="00CC4270"/>
    <w:rsid w:val="00FD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9E9EA"/>
  <w15:chartTrackingRefBased/>
  <w15:docId w15:val="{6E8AD737-9DA0-415D-936B-594E4D341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4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270"/>
  </w:style>
  <w:style w:type="paragraph" w:styleId="Footer">
    <w:name w:val="footer"/>
    <w:basedOn w:val="Normal"/>
    <w:link w:val="FooterChar"/>
    <w:uiPriority w:val="99"/>
    <w:unhideWhenUsed/>
    <w:rsid w:val="00CC4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B</Company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k, Wanda</dc:creator>
  <cp:keywords/>
  <dc:description/>
  <cp:lastModifiedBy>Fink, Wanda</cp:lastModifiedBy>
  <cp:revision>4</cp:revision>
  <dcterms:created xsi:type="dcterms:W3CDTF">2018-07-18T15:10:00Z</dcterms:created>
  <dcterms:modified xsi:type="dcterms:W3CDTF">2019-01-11T15:10:00Z</dcterms:modified>
</cp:coreProperties>
</file>